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excited to submit my application for the Marketing Manager position at [Company Name] in Peru Lima. As a seasoned marketing professional with a proven track record of driving brand growth and fostering meaningful customer engagement, I am eager to contribute my expertise to your organization's mission of excellence in the dynamic Peruvian market. This opportunity aligns perfectly with my career goals and passion for developing innovative strategies that resonate with local audiences while achieving measurable business outcomes.</w:t>
      </w:r>
    </w:p>
    <w:p>
      <w:pPr>
        <w:pStyle w:val="BodyText"/>
      </w:pPr>
      <w:r>
        <w:t xml:space="preserve">With over [X years] of experience in marketing roles across diverse industries, I have cultivated a deep understanding of how to create impactful campaigns that not only elevate brand visibility but also drive sustainable revenue growth. My journey as a Marketing Manager has been defined by my ability to analyze market trends, identify unique opportunities, and translate them into actionable plans that deliver results. Whether it’s leveraging digital platforms to reach target demographics or crafting compelling storytelling that connects with Peruvian consumers, I thrive in environments where creativity meets data-driven decision-making.</w:t>
      </w:r>
    </w:p>
    <w:p>
      <w:pPr>
        <w:pStyle w:val="BodyText"/>
      </w:pPr>
      <w:r>
        <w:t xml:space="preserve">One of the key strengths I bring to the table is my extensive experience in developing and executing marketing strategies tailored to specific regional contexts. Having worked on projects in Latin America, including Peru Lima, I understand the importance of cultural sensitivity and local relevance when designing campaigns. For instance, while managing a campaign for a consumer goods company in Lima, I spearheaded an initiative that combined traditional Peruvian values with modern digital tactics. By integrating local festivals and community traditions into our messaging, we achieved a 35% increase in engagement rates and established the brand as a trusted name in the region. This experience reinforced my belief that successful marketing is not just about reaching audiences but about building authentic connections.</w:t>
      </w:r>
    </w:p>
    <w:p>
      <w:pPr>
        <w:pStyle w:val="BodyText"/>
      </w:pPr>
      <w:r>
        <w:t xml:space="preserve">In Peru Lima, where the market is both competitive and fast-paced, I have learned to balance innovation with practicality. My ability to adapt strategies based on real-time data and consumer feedback has been instrumental in overcoming challenges such as fluctuating economic conditions and evolving customer preferences. For example, during a period of economic uncertainty in 2022, I led a rebranding effort that focused on affordability and value for money without compromising the brand’s core identity. This approach not only retained existing customers but also attracted new ones, resulting in a 15% revenue increase within six months. Such successes have solidified my commitment to delivering results that align with both business objectives and customer needs.</w:t>
      </w:r>
    </w:p>
    <w:p>
      <w:pPr>
        <w:pStyle w:val="BodyText"/>
      </w:pPr>
      <w:r>
        <w:t xml:space="preserve">As a Marketing Manager, I pride myself on fostering collaboration across teams and departments. I believe that the most effective strategies emerge from cross-functional partnerships, whether it’s working closely with sales to align messaging or collaborating with product development to ensure marketing efforts reflect the latest innovations. In my previous role at [Previous Company Name], I initiated a quarterly "Marketing &amp; Sales Alignment Workshop" that improved communication between teams and led to a 20% increase in lead conversion rates. This hands-on approach has consistently yielded positive outcomes, and I am eager to bring this same level of teamwork to your organization in Peru Lima.</w:t>
      </w:r>
    </w:p>
    <w:p>
      <w:pPr>
        <w:pStyle w:val="BodyText"/>
      </w:pPr>
      <w:r>
        <w:t xml:space="preserve">Another aspect of my professional philosophy is the importance of continuous learning and adaptation. The marketing landscape is ever-evolving, particularly in a vibrant market like Peru Lima, where technological advancements and shifting consumer behaviors require constant innovation. I stay ahead by staying informed about industry trends through certifications, workshops, and networking with peers in the region. For instance, I recently completed a course on AI-driven marketing analytics, which has equipped me with tools to optimize campaign performance and predict customer behavior more effectively. This commitment to growth ensures that my strategies remain cutting-edge and aligned with the latest best practices.</w:t>
      </w:r>
    </w:p>
    <w:p>
      <w:pPr>
        <w:pStyle w:val="BodyText"/>
      </w:pPr>
      <w:r>
        <w:t xml:space="preserve">What excites me most about this opportunity is the chance to contribute to [Company Name]’s vision of [specific goal or mission, if known]. Whether it’s expanding your market share in Peru Lima, strengthening your brand’s presence in local communities, or exploring new digital frontiers, I am confident that my skills and experience position me to make a meaningful impact. I am particularly drawn to the company’s focus on [mention a specific value or initiative of the company], as this aligns with my own dedication to creating marketing solutions that are both impactful and socially responsible.</w:t>
      </w:r>
    </w:p>
    <w:p>
      <w:pPr>
        <w:pStyle w:val="BodyText"/>
      </w:pPr>
      <w:r>
        <w:t xml:space="preserve">I would be honored to bring my expertise in strategic planning, campaign execution, and team leadership to your team. My goal is not only to meet expectations but to exceed them by consistently delivering innovative ideas that drive growth. I am confident that my proactive approach, attention to detail, and passion for marketing will enable me to contribute effectively to [Company Name]’s success in Peru Lima.</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 and helping [Company Name] achieve new heights in the Peruvian marke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1:27Z</dcterms:created>
  <dcterms:modified xsi:type="dcterms:W3CDTF">2026-07-21T13:11:27Z</dcterms:modified>
</cp:coreProperties>
</file>

<file path=docProps/custom.xml><?xml version="1.0" encoding="utf-8"?>
<Properties xmlns="http://schemas.openxmlformats.org/officeDocument/2006/custom-properties" xmlns:vt="http://schemas.openxmlformats.org/officeDocument/2006/docPropsVTypes"/>
</file>